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A0BC125" w:rsidR="000C49FD" w:rsidRPr="001D1F70" w:rsidRDefault="001D1F70" w:rsidP="00E31880">
      <w:pPr>
        <w:jc w:val="center"/>
        <w:rPr>
          <w:b/>
          <w:bCs/>
          <w:sz w:val="32"/>
          <w:szCs w:val="32"/>
        </w:rPr>
      </w:pPr>
      <w:r w:rsidRPr="001D1F70">
        <w:rPr>
          <w:b/>
          <w:bCs/>
          <w:sz w:val="32"/>
          <w:szCs w:val="32"/>
        </w:rPr>
        <w:t>(</w:t>
      </w:r>
      <w:r w:rsidR="0040686F">
        <w:rPr>
          <w:b/>
          <w:bCs/>
          <w:sz w:val="32"/>
          <w:szCs w:val="32"/>
        </w:rPr>
        <w:t>Tennesse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7BEA0E5" w:rsidR="00C543C7" w:rsidRDefault="0040686F"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F62B5" w14:textId="77777777" w:rsidR="00A207A0" w:rsidRDefault="00A20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BAC957" w:rsidR="004F70A3" w:rsidRPr="00A207A0" w:rsidRDefault="004F70A3" w:rsidP="00A20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9D7D6" w14:textId="77777777" w:rsidR="00A207A0" w:rsidRDefault="00A20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AA4DE" w14:textId="77777777" w:rsidR="00A207A0" w:rsidRDefault="00A207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F1459F" w:rsidR="004F70A3" w:rsidRPr="00A207A0" w:rsidRDefault="004F70A3" w:rsidP="00A207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34229" w14:textId="77777777" w:rsidR="00A207A0" w:rsidRDefault="00A207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8553516">
    <w:abstractNumId w:val="2"/>
  </w:num>
  <w:num w:numId="2" w16cid:durableId="340397712">
    <w:abstractNumId w:val="1"/>
  </w:num>
  <w:num w:numId="3" w16cid:durableId="1712801297">
    <w:abstractNumId w:val="0"/>
  </w:num>
  <w:num w:numId="4" w16cid:durableId="1284925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0686F"/>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207A0"/>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6</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